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0D05D924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Course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AB2E1E">
        <w:rPr>
          <w:rFonts w:ascii="Times New Roman" w:hAnsi="Times New Roman"/>
          <w:sz w:val="24"/>
          <w:szCs w:val="24"/>
          <w:u w:val="single"/>
        </w:rPr>
        <w:t>1</w:t>
      </w:r>
      <w:r w:rsidR="002714C1">
        <w:rPr>
          <w:rFonts w:ascii="Times New Roman" w:hAnsi="Times New Roman"/>
          <w:sz w:val="24"/>
          <w:szCs w:val="24"/>
          <w:u w:val="single"/>
        </w:rPr>
        <w:t>199</w:t>
      </w:r>
      <w:r w:rsidR="00AB2E1E">
        <w:rPr>
          <w:rFonts w:ascii="Times New Roman" w:hAnsi="Times New Roman"/>
          <w:sz w:val="24"/>
          <w:szCs w:val="24"/>
          <w:u w:val="single"/>
        </w:rPr>
        <w:t>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7C145026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226E7A2F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60603308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18A872" w14:textId="5E9C7E29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02F575" w14:textId="76D8C5FF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419C4C2E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2714C1">
        <w:rPr>
          <w:rFonts w:ascii="Times New Roman" w:hAnsi="Times New Roman"/>
          <w:b/>
          <w:bCs/>
          <w:i/>
          <w:sz w:val="18"/>
          <w:szCs w:val="18"/>
        </w:rPr>
        <w:t>Separate doc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98BE89" w14:textId="67068B72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2714C1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2714C1">
        <w:rPr>
          <w:rFonts w:ascii="Times New Roman" w:hAnsi="Times New Roman"/>
          <w:b/>
          <w:bCs/>
          <w:i/>
          <w:sz w:val="18"/>
          <w:szCs w:val="18"/>
        </w:rPr>
        <w:t>Separate doc</w:t>
      </w:r>
      <w:r w:rsidR="002714C1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54AA3745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4F7C01" w14:textId="287D62F1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550F5A" w14:textId="41A5C2BF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0F3AB322" w14:textId="3374E0DB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59F6E51C" w14:textId="5BB1713D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6FC04121" w14:textId="7A68F0B6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D8F86A6" w14:textId="104CA5D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462D6B4A" w14:textId="210BE06E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2714C1">
        <w:rPr>
          <w:rFonts w:ascii="Times New Roman" w:hAnsi="Times New Roman"/>
          <w:b/>
          <w:bCs/>
          <w:i/>
          <w:sz w:val="18"/>
          <w:szCs w:val="18"/>
        </w:rPr>
        <w:t>1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F408B"/>
    <w:rsid w:val="002714C1"/>
    <w:rsid w:val="00333926"/>
    <w:rsid w:val="00353908"/>
    <w:rsid w:val="006A5BC4"/>
    <w:rsid w:val="006C7C65"/>
    <w:rsid w:val="007A370C"/>
    <w:rsid w:val="007B0026"/>
    <w:rsid w:val="00860B93"/>
    <w:rsid w:val="00894AA5"/>
    <w:rsid w:val="00994AFE"/>
    <w:rsid w:val="009C7A1C"/>
    <w:rsid w:val="00A050DF"/>
    <w:rsid w:val="00A561EE"/>
    <w:rsid w:val="00AB0444"/>
    <w:rsid w:val="00AB2332"/>
    <w:rsid w:val="00AB2E1E"/>
    <w:rsid w:val="00B40745"/>
    <w:rsid w:val="00B850E3"/>
    <w:rsid w:val="00C35D33"/>
    <w:rsid w:val="00C40CD0"/>
    <w:rsid w:val="00D512E9"/>
    <w:rsid w:val="00D92F05"/>
    <w:rsid w:val="00EA20E0"/>
    <w:rsid w:val="00ED3CA1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69</Words>
  <Characters>210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 Clark</cp:lastModifiedBy>
  <cp:revision>11</cp:revision>
  <cp:lastPrinted>2022-01-20T16:48:00Z</cp:lastPrinted>
  <dcterms:created xsi:type="dcterms:W3CDTF">2022-03-22T17:13:00Z</dcterms:created>
  <dcterms:modified xsi:type="dcterms:W3CDTF">2023-11-21T14:27:00Z</dcterms:modified>
</cp:coreProperties>
</file>